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afcb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3b29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77f8c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